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F2FC1A" w14:textId="77777777" w:rsidR="00BC12C5" w:rsidRPr="00BC12C5" w:rsidRDefault="00BC12C5" w:rsidP="00BC12C5">
      <w:pPr>
        <w:spacing w:after="161" w:line="240" w:lineRule="auto"/>
        <w:outlineLvl w:val="0"/>
        <w:rPr>
          <w:rFonts w:ascii="Segoe UI" w:eastAsia="Times New Roman" w:hAnsi="Segoe UI" w:cs="Segoe UI"/>
          <w:b/>
          <w:bCs/>
          <w:kern w:val="36"/>
          <w:sz w:val="48"/>
          <w:szCs w:val="48"/>
          <w14:ligatures w14:val="none"/>
        </w:rPr>
      </w:pPr>
      <w:r w:rsidRPr="00BC12C5">
        <w:rPr>
          <w:rFonts w:ascii="Segoe UI" w:eastAsia="Times New Roman" w:hAnsi="Segoe UI" w:cs="Segoe UI"/>
          <w:b/>
          <w:bCs/>
          <w:kern w:val="36"/>
          <w:sz w:val="48"/>
          <w:szCs w:val="48"/>
          <w14:ligatures w14:val="none"/>
        </w:rPr>
        <w:t>Search Options - 6/13/23</w:t>
      </w:r>
    </w:p>
    <w:p w14:paraId="4EFF51A2" w14:textId="77777777" w:rsidR="00BC12C5" w:rsidRPr="00BC12C5" w:rsidRDefault="00BC12C5" w:rsidP="00BC12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C12C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ere are multiple ways to search for records, depending on the information needed.</w:t>
      </w:r>
    </w:p>
    <w:p w14:paraId="33EBA226" w14:textId="77777777" w:rsidR="00BC12C5" w:rsidRPr="00BC12C5" w:rsidRDefault="00BC12C5" w:rsidP="00BC12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C12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Member Search:</w:t>
      </w:r>
    </w:p>
    <w:p w14:paraId="71B84DAA" w14:textId="77777777" w:rsidR="00BC12C5" w:rsidRPr="00BC12C5" w:rsidRDefault="00BC12C5" w:rsidP="00BC12C5">
      <w:pPr>
        <w:numPr>
          <w:ilvl w:val="0"/>
          <w:numId w:val="1"/>
        </w:numPr>
        <w:spacing w:before="100" w:beforeAutospacing="1" w:after="100" w:afterAutospacing="1" w:line="240" w:lineRule="auto"/>
        <w:ind w:left="10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C12C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e Members search applies across all program years.</w:t>
      </w:r>
    </w:p>
    <w:p w14:paraId="468865FF" w14:textId="77777777" w:rsidR="00BC12C5" w:rsidRPr="00BC12C5" w:rsidRDefault="00BC12C5" w:rsidP="00BC12C5">
      <w:pPr>
        <w:numPr>
          <w:ilvl w:val="0"/>
          <w:numId w:val="1"/>
        </w:numPr>
        <w:spacing w:before="100" w:beforeAutospacing="1" w:after="100" w:afterAutospacing="1" w:line="240" w:lineRule="auto"/>
        <w:ind w:left="10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C12C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Filters for Counties, Units, Grade, Role, Status, and Enrollment Date range.</w:t>
      </w:r>
    </w:p>
    <w:p w14:paraId="79BDCF8F" w14:textId="77777777" w:rsidR="00BC12C5" w:rsidRPr="00BC12C5" w:rsidRDefault="00BC12C5" w:rsidP="00BC12C5">
      <w:pPr>
        <w:numPr>
          <w:ilvl w:val="0"/>
          <w:numId w:val="1"/>
        </w:numPr>
        <w:spacing w:before="100" w:beforeAutospacing="1" w:after="100" w:afterAutospacing="1" w:line="240" w:lineRule="auto"/>
        <w:ind w:left="10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C12C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View the member status, check on requirements that are not yet met, view the enrollment information and access family and member profiles.</w:t>
      </w:r>
    </w:p>
    <w:p w14:paraId="01D09EAF" w14:textId="77777777" w:rsidR="00BC12C5" w:rsidRPr="00BC12C5" w:rsidRDefault="00BC12C5" w:rsidP="00BC12C5">
      <w:pPr>
        <w:numPr>
          <w:ilvl w:val="0"/>
          <w:numId w:val="1"/>
        </w:numPr>
        <w:spacing w:before="100" w:beforeAutospacing="1" w:after="100" w:afterAutospacing="1" w:line="240" w:lineRule="auto"/>
        <w:ind w:left="10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C12C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Records in the Member Search can be flagged to </w:t>
      </w:r>
      <w:proofErr w:type="gramStart"/>
      <w:r w:rsidRPr="00BC12C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group</w:t>
      </w:r>
      <w:proofErr w:type="gramEnd"/>
      <w:r w:rsidRPr="00BC12C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or bulk actions.</w:t>
      </w:r>
    </w:p>
    <w:p w14:paraId="3B644B42" w14:textId="77777777" w:rsidR="00BC12C5" w:rsidRPr="00BC12C5" w:rsidRDefault="00BC12C5" w:rsidP="00BC12C5">
      <w:pPr>
        <w:numPr>
          <w:ilvl w:val="0"/>
          <w:numId w:val="1"/>
        </w:numPr>
        <w:spacing w:before="100" w:beforeAutospacing="1" w:after="100" w:afterAutospacing="1" w:line="240" w:lineRule="auto"/>
        <w:ind w:left="10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C12C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Options to send Broadcast Email, download the list to Excel, and download Health Forms.</w:t>
      </w:r>
    </w:p>
    <w:p w14:paraId="11A7F8DA" w14:textId="77777777" w:rsidR="00BC12C5" w:rsidRPr="00BC12C5" w:rsidRDefault="00BC12C5" w:rsidP="00BC12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C12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Enrollment Search:</w:t>
      </w:r>
    </w:p>
    <w:p w14:paraId="74026D74" w14:textId="77777777" w:rsidR="00BC12C5" w:rsidRPr="00BC12C5" w:rsidRDefault="00BC12C5" w:rsidP="00BC12C5">
      <w:pPr>
        <w:numPr>
          <w:ilvl w:val="0"/>
          <w:numId w:val="2"/>
        </w:numPr>
        <w:spacing w:before="100" w:beforeAutospacing="1" w:after="100" w:afterAutospacing="1" w:line="240" w:lineRule="auto"/>
        <w:ind w:left="10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C12C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re-filtered for Active enrollments in the current Program Year.</w:t>
      </w:r>
    </w:p>
    <w:p w14:paraId="1C2DE611" w14:textId="77777777" w:rsidR="00BC12C5" w:rsidRPr="00BC12C5" w:rsidRDefault="00BC12C5" w:rsidP="00BC12C5">
      <w:pPr>
        <w:numPr>
          <w:ilvl w:val="0"/>
          <w:numId w:val="2"/>
        </w:numPr>
        <w:spacing w:before="100" w:beforeAutospacing="1" w:after="100" w:afterAutospacing="1" w:line="240" w:lineRule="auto"/>
        <w:ind w:left="10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C12C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Filters for Counties, Units, and Role. Also filters for records flagged in Member Search.</w:t>
      </w:r>
    </w:p>
    <w:p w14:paraId="27DFD572" w14:textId="77777777" w:rsidR="00BC12C5" w:rsidRPr="00BC12C5" w:rsidRDefault="00BC12C5" w:rsidP="00BC12C5">
      <w:pPr>
        <w:numPr>
          <w:ilvl w:val="0"/>
          <w:numId w:val="2"/>
        </w:numPr>
        <w:spacing w:before="100" w:beforeAutospacing="1" w:after="100" w:afterAutospacing="1" w:line="240" w:lineRule="auto"/>
        <w:ind w:left="10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C12C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View the enrollment form information.</w:t>
      </w:r>
    </w:p>
    <w:p w14:paraId="510C43E4" w14:textId="77777777" w:rsidR="00BC12C5" w:rsidRPr="00BC12C5" w:rsidRDefault="00BC12C5" w:rsidP="00BC12C5">
      <w:pPr>
        <w:numPr>
          <w:ilvl w:val="0"/>
          <w:numId w:val="2"/>
        </w:numPr>
        <w:spacing w:before="100" w:beforeAutospacing="1" w:after="100" w:afterAutospacing="1" w:line="240" w:lineRule="auto"/>
        <w:ind w:left="10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C12C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Options to send Broadcast Email and download the list to Excel.</w:t>
      </w:r>
    </w:p>
    <w:p w14:paraId="5E95549F" w14:textId="77777777" w:rsidR="00BC12C5" w:rsidRPr="00BC12C5" w:rsidRDefault="00BC12C5" w:rsidP="00BC12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C12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articipation Search:</w:t>
      </w:r>
    </w:p>
    <w:p w14:paraId="21DC4CF4" w14:textId="77777777" w:rsidR="00BC12C5" w:rsidRPr="00BC12C5" w:rsidRDefault="00BC12C5" w:rsidP="00BC12C5">
      <w:pPr>
        <w:numPr>
          <w:ilvl w:val="0"/>
          <w:numId w:val="3"/>
        </w:numPr>
        <w:spacing w:before="100" w:beforeAutospacing="1" w:after="100" w:afterAutospacing="1" w:line="240" w:lineRule="auto"/>
        <w:ind w:left="10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C12C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Filters for Counties, Units, Program Year, Grade, Role, Status, Enrollment Date range, Projects, Groups, Activities, Awards. Also filters for records flagged in Member Search.</w:t>
      </w:r>
    </w:p>
    <w:p w14:paraId="1B80E36A" w14:textId="77777777" w:rsidR="00BC12C5" w:rsidRPr="00BC12C5" w:rsidRDefault="00BC12C5" w:rsidP="00BC12C5">
      <w:pPr>
        <w:numPr>
          <w:ilvl w:val="0"/>
          <w:numId w:val="3"/>
        </w:numPr>
        <w:spacing w:before="100" w:beforeAutospacing="1" w:after="100" w:afterAutospacing="1" w:line="240" w:lineRule="auto"/>
        <w:ind w:left="10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C12C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View the member status and access family and member profiles.</w:t>
      </w:r>
    </w:p>
    <w:p w14:paraId="3AA12AE1" w14:textId="77777777" w:rsidR="00BC12C5" w:rsidRPr="00BC12C5" w:rsidRDefault="00BC12C5" w:rsidP="00BC12C5">
      <w:pPr>
        <w:numPr>
          <w:ilvl w:val="0"/>
          <w:numId w:val="3"/>
        </w:numPr>
        <w:spacing w:before="100" w:beforeAutospacing="1" w:after="100" w:afterAutospacing="1" w:line="240" w:lineRule="auto"/>
        <w:ind w:left="10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C12C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articipation Search is filtered by program year.</w:t>
      </w:r>
    </w:p>
    <w:p w14:paraId="53F6DD9E" w14:textId="77777777" w:rsidR="00BC12C5" w:rsidRPr="00BC12C5" w:rsidRDefault="00BC12C5" w:rsidP="00BC12C5">
      <w:pPr>
        <w:numPr>
          <w:ilvl w:val="0"/>
          <w:numId w:val="3"/>
        </w:numPr>
        <w:spacing w:before="100" w:beforeAutospacing="1" w:after="100" w:afterAutospacing="1" w:line="240" w:lineRule="auto"/>
        <w:ind w:left="10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C12C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Options to send Broadcast Email, download the list to Excel, download Health Forms, and download custom enrollment files.</w:t>
      </w:r>
    </w:p>
    <w:p w14:paraId="6AFCB7AF" w14:textId="77777777" w:rsidR="002F5879" w:rsidRDefault="002F5879"/>
    <w:sectPr w:rsidR="002F58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50010E"/>
    <w:multiLevelType w:val="multilevel"/>
    <w:tmpl w:val="51989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665665C"/>
    <w:multiLevelType w:val="multilevel"/>
    <w:tmpl w:val="5782AC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2992E7B"/>
    <w:multiLevelType w:val="multilevel"/>
    <w:tmpl w:val="D0A284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766E3884"/>
    <w:multiLevelType w:val="multilevel"/>
    <w:tmpl w:val="9A16E7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E097A7A"/>
    <w:multiLevelType w:val="multilevel"/>
    <w:tmpl w:val="FF621A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800340942">
    <w:abstractNumId w:val="2"/>
  </w:num>
  <w:num w:numId="2" w16cid:durableId="1425413778">
    <w:abstractNumId w:val="4"/>
  </w:num>
  <w:num w:numId="3" w16cid:durableId="2033261685">
    <w:abstractNumId w:val="0"/>
  </w:num>
  <w:num w:numId="4" w16cid:durableId="1676230131">
    <w:abstractNumId w:val="3"/>
  </w:num>
  <w:num w:numId="5" w16cid:durableId="5649967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zMrE0tjCzMDA3NzZW0lEKTi0uzszPAykwrAUA/MMW3SwAAAA="/>
  </w:docVars>
  <w:rsids>
    <w:rsidRoot w:val="00BC12C5"/>
    <w:rsid w:val="002F5879"/>
    <w:rsid w:val="00BC1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2D437"/>
  <w15:chartTrackingRefBased/>
  <w15:docId w15:val="{7E288CE7-F799-4E65-8538-3C825448A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622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0954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62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21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878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23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1838783">
          <w:marLeft w:val="0"/>
          <w:marRight w:val="0"/>
          <w:marTop w:val="60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74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8</Words>
  <Characters>1073</Characters>
  <Application>Microsoft Office Word</Application>
  <DocSecurity>0</DocSecurity>
  <Lines>8</Lines>
  <Paragraphs>2</Paragraphs>
  <ScaleCrop>false</ScaleCrop>
  <Company/>
  <LinksUpToDate>false</LinksUpToDate>
  <CharactersWithSpaces>1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ueger, Shelly</dc:creator>
  <cp:keywords/>
  <dc:description/>
  <cp:lastModifiedBy>Krueger, Shelly</cp:lastModifiedBy>
  <cp:revision>1</cp:revision>
  <dcterms:created xsi:type="dcterms:W3CDTF">2023-10-12T22:55:00Z</dcterms:created>
  <dcterms:modified xsi:type="dcterms:W3CDTF">2023-10-12T22:56:00Z</dcterms:modified>
</cp:coreProperties>
</file>